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158615</w:t>
        </w:r>
      </w:hyperlink>
      <w:r>
        <w:t xml:space="preserve"> </w:t>
      </w:r>
      <w:r>
        <w:t xml:space="preserve">on Januar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158615c6b919e24e675a95bbb27cf9d97b33657"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158615c6b919e24e675a95bbb27cf9d97b33657/" TargetMode="External" /><Relationship Type="http://schemas.openxmlformats.org/officeDocument/2006/relationships/hyperlink" Id="rId22" Target="https://greenelab.github.io/covid19-review/v/2158615c6b919e24e675a95bbb27cf9d97b33657/manuscript.pdf"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158615c6b919e24e675a95bbb27cf9d97b33657"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158615c6b919e24e675a95bbb27cf9d97b33657/" TargetMode="External" /><Relationship Type="http://schemas.openxmlformats.org/officeDocument/2006/relationships/hyperlink" Id="rId22" Target="https://greenelab.github.io/covid19-review/v/2158615c6b919e24e675a95bbb27cf9d97b33657/manuscript.pdf"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2-01-06T20:59:08Z</dcterms:created>
  <dcterms:modified xsi:type="dcterms:W3CDTF">2022-01-06T20: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